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87530" w14:textId="77777777" w:rsidR="0024178D" w:rsidRDefault="0024178D" w:rsidP="0024178D">
      <w:r>
        <w:t>Primero: Descarga el archivo DondeVivir.csv</w:t>
      </w:r>
    </w:p>
    <w:p w14:paraId="071E3ECA" w14:textId="77777777" w:rsidR="0024178D" w:rsidRDefault="0024178D" w:rsidP="0024178D"/>
    <w:p w14:paraId="2E5B80E2" w14:textId="28EC65AC" w:rsidR="0024178D" w:rsidRDefault="008A3D56" w:rsidP="0024178D">
      <w:r>
        <w:t>EVALUACION:</w:t>
      </w:r>
    </w:p>
    <w:p w14:paraId="52B9CE69" w14:textId="77777777" w:rsidR="008A3D56" w:rsidRDefault="0024178D" w:rsidP="0024178D">
      <w:r>
        <w:t>2 Puntos</w:t>
      </w:r>
      <w:r w:rsidR="008A3D56">
        <w:t>:</w:t>
      </w:r>
      <w:r>
        <w:t xml:space="preserve"> </w:t>
      </w:r>
    </w:p>
    <w:p w14:paraId="274138AE" w14:textId="49C5FB8B" w:rsidR="00C1616A" w:rsidRDefault="008A3D56" w:rsidP="008A3D56">
      <w:pPr>
        <w:pStyle w:val="Prrafodelista"/>
        <w:numPr>
          <w:ilvl w:val="0"/>
          <w:numId w:val="1"/>
        </w:numPr>
      </w:pPr>
      <w:r>
        <w:t>S</w:t>
      </w:r>
      <w:r w:rsidR="0024178D">
        <w:t xml:space="preserve">ube tu archivo con columna de ID </w:t>
      </w:r>
      <w:r>
        <w:t>a una rama con tu nombre y un README.docx con tu nombre. Si tienes éxito, debes obtener algo así:</w:t>
      </w:r>
    </w:p>
    <w:p w14:paraId="6ED581F8" w14:textId="77777777" w:rsidR="008A3D56" w:rsidRDefault="008A3D56" w:rsidP="008A3D56"/>
    <w:p w14:paraId="6C1C633F" w14:textId="77777777" w:rsidR="008A3D56" w:rsidRDefault="008A3D56" w:rsidP="008A3D56"/>
    <w:p w14:paraId="5EFF307B" w14:textId="77777777" w:rsidR="008A3D56" w:rsidRDefault="008A3D56" w:rsidP="008A3D56"/>
    <w:p w14:paraId="791B9D49" w14:textId="47F23AC0" w:rsidR="008A3D56" w:rsidRDefault="008A3D56" w:rsidP="008A3D56">
      <w:pPr>
        <w:pStyle w:val="Prrafodelista"/>
        <w:numPr>
          <w:ilvl w:val="0"/>
          <w:numId w:val="1"/>
        </w:numPr>
      </w:pPr>
      <w:r>
        <w:t>Enlace público a tu archivo colab con el cual leiste y agregaste el id</w:t>
      </w:r>
    </w:p>
    <w:p w14:paraId="3D1D53B4" w14:textId="77777777" w:rsidR="008A3D56" w:rsidRDefault="008A3D56" w:rsidP="008A3D56">
      <w:pPr>
        <w:ind w:left="360"/>
      </w:pPr>
    </w:p>
    <w:sectPr w:rsidR="008A3D56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723A9"/>
    <w:multiLevelType w:val="hybridMultilevel"/>
    <w:tmpl w:val="BE486132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65400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0sTQxMTC1MDUwNLBU0lEKTi0uzszPAykwrAUAqqYQ2CwAAAA="/>
  </w:docVars>
  <w:rsids>
    <w:rsidRoot w:val="0024178D"/>
    <w:rsid w:val="0024178D"/>
    <w:rsid w:val="008A3D56"/>
    <w:rsid w:val="009B30F8"/>
    <w:rsid w:val="00C16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621CE"/>
  <w15:chartTrackingRefBased/>
  <w15:docId w15:val="{1344FDAE-4096-4542-8743-2C365AACE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MX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Ttulo1">
    <w:name w:val="heading 1"/>
    <w:basedOn w:val="Normal"/>
    <w:next w:val="Normal"/>
    <w:link w:val="Ttulo1Car"/>
    <w:uiPriority w:val="9"/>
    <w:qFormat/>
    <w:rsid w:val="0024178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24178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24178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24178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24178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24178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24178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24178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24178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24178D"/>
    <w:rPr>
      <w:rFonts w:asciiTheme="majorHAnsi" w:eastAsiaTheme="majorEastAsia" w:hAnsiTheme="majorHAnsi" w:cstheme="majorBidi"/>
      <w:noProof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24178D"/>
    <w:rPr>
      <w:rFonts w:asciiTheme="majorHAnsi" w:eastAsiaTheme="majorEastAsia" w:hAnsiTheme="majorHAnsi" w:cstheme="majorBidi"/>
      <w:noProof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24178D"/>
    <w:rPr>
      <w:rFonts w:eastAsiaTheme="majorEastAsia" w:cstheme="majorBidi"/>
      <w:noProof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24178D"/>
    <w:rPr>
      <w:rFonts w:eastAsiaTheme="majorEastAsia" w:cstheme="majorBidi"/>
      <w:i/>
      <w:iCs/>
      <w:noProof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24178D"/>
    <w:rPr>
      <w:rFonts w:eastAsiaTheme="majorEastAsia" w:cstheme="majorBidi"/>
      <w:noProof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24178D"/>
    <w:rPr>
      <w:rFonts w:eastAsiaTheme="majorEastAsia" w:cstheme="majorBidi"/>
      <w:i/>
      <w:iCs/>
      <w:noProof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24178D"/>
    <w:rPr>
      <w:rFonts w:eastAsiaTheme="majorEastAsia" w:cstheme="majorBidi"/>
      <w:noProof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24178D"/>
    <w:rPr>
      <w:rFonts w:eastAsiaTheme="majorEastAsia" w:cstheme="majorBidi"/>
      <w:i/>
      <w:iCs/>
      <w:noProof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24178D"/>
    <w:rPr>
      <w:rFonts w:eastAsiaTheme="majorEastAsia" w:cstheme="majorBidi"/>
      <w:noProof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24178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24178D"/>
    <w:rPr>
      <w:rFonts w:asciiTheme="majorHAnsi" w:eastAsiaTheme="majorEastAsia" w:hAnsiTheme="majorHAnsi" w:cstheme="majorBidi"/>
      <w:noProof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24178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24178D"/>
    <w:rPr>
      <w:rFonts w:eastAsiaTheme="majorEastAsia" w:cstheme="majorBidi"/>
      <w:noProof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24178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24178D"/>
    <w:rPr>
      <w:i/>
      <w:iCs/>
      <w:noProof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24178D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24178D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24178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24178D"/>
    <w:rPr>
      <w:i/>
      <w:iCs/>
      <w:noProof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24178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2</Words>
  <Characters>233</Characters>
  <Application>Microsoft Office Word</Application>
  <DocSecurity>0</DocSecurity>
  <Lines>1</Lines>
  <Paragraphs>1</Paragraphs>
  <ScaleCrop>false</ScaleCrop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ctavio González Aguilar</dc:creator>
  <cp:keywords/>
  <dc:description/>
  <cp:lastModifiedBy>Octavio González Aguilar</cp:lastModifiedBy>
  <cp:revision>2</cp:revision>
  <dcterms:created xsi:type="dcterms:W3CDTF">2024-02-21T00:37:00Z</dcterms:created>
  <dcterms:modified xsi:type="dcterms:W3CDTF">2024-02-21T00:42:00Z</dcterms:modified>
</cp:coreProperties>
</file>